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Position,</w:t>
      </w:r>
      <w:r>
        <w:t xml:space="preserve"> </w:t>
      </w:r>
      <w:r>
        <w:t xml:space="preserve">Barcelona</w:t>
      </w:r>
    </w:p>
    <w:bookmarkStart w:id="21" w:name="X7b571c830ec3f5c5f91d36297ac9d01daeb6dda"/>
    <w:p>
      <w:pPr>
        <w:pStyle w:val="Heading1"/>
      </w:pPr>
      <w:r>
        <w:t xml:space="preserve">Internship Application Letter for Nurse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Hospital Universitari Vall d'Hebron</w:t>
      </w:r>
      <w:r>
        <w:br/>
      </w:r>
      <w:r>
        <w:t xml:space="preserve">Passeig de la Vall d'Hebron, 119-129</w:t>
      </w:r>
      <w:r>
        <w:br/>
      </w:r>
      <w:r>
        <w:t xml:space="preserve">08035 Barcelona, Spain</w:t>
      </w:r>
    </w:p>
    <w:bookmarkStart w:id="20" w:name="X5e3d8153af698435003b817ec9e622274922398"/>
    <w:p>
      <w:pPr>
        <w:pStyle w:val="Heading2"/>
      </w:pPr>
      <w:r>
        <w:t xml:space="preserve">Subject: Internship Application Letter for Nurse Position at Barcelona Healthcare Institution</w:t>
      </w:r>
    </w:p>
    <w:p>
      <w:pPr>
        <w:pStyle w:val="FirstParagraph"/>
      </w:pPr>
      <w:r>
        <w:t xml:space="preserve">Dear Hiring Committee,</w:t>
      </w:r>
    </w:p>
    <w:p>
      <w:pPr>
        <w:pStyle w:val="BodyText"/>
      </w:pPr>
      <w:r>
        <w:t xml:space="preserve">With profound enthusiasm, I submit my Internship Application Letter for the Nursing Internship position at Hospital Universitari Vall d'Hebron in Spain Barcelona. As a dedicated and compassionate nursing student nearing completion of my Bachelor of Science in Nursing program at the University of Valencia, I have long aspired to contribute to one of Europe's most advanced healthcare ecosystems. My decision to apply for this opportunity is deeply rooted in my admiration for Spain's patient-centered healthcare model and Barcelona's reputation as a global hub for medical innovation. This Internship Application Letter represents not merely a professional opportunity, but the culmination of years dedicated to preparing myself as an exceptional Nurse ready to serve within Spain Barcelona's vibrant medical community.</w:t>
      </w:r>
    </w:p>
    <w:p>
      <w:pPr>
        <w:pStyle w:val="BodyText"/>
      </w:pPr>
      <w:r>
        <w:t xml:space="preserve">Throughout my academic journey, I have meticulously cultivated clinical competencies aligned with Spain's healthcare standards. My coursework included specialized modules on European healthcare ethics, Spanish medical terminology (through intensive language immersion at the Instituto Cervantes), and cross-cultural patient communication—critical components for effective practice in Spain Barcelona. I completed 650 hours of supervised clinical rotations at Clínica Universitaria de Navarra, where I mastered triage procedures, electronic health record systems (EHRs) compliant with Spanish regulations (such as the</w:t>
      </w:r>
      <w:r>
        <w:t xml:space="preserve"> </w:t>
      </w:r>
      <w:r>
        <w:rPr>
          <w:iCs/>
          <w:i/>
        </w:rPr>
        <w:t xml:space="preserve">Sistema Nacional de Salud</w:t>
      </w:r>
      <w:r>
        <w:t xml:space="preserve">), and collaborative care in multilingual settings. Notably, during a rotation in the Geriatric Care Unit, I implemented a patient comfort initiative that reduced anxiety levels by 37% through culturally sensitive communication strategies—a testament to my ability to adapt nursing practice within Spain's unique demographic context.</w:t>
      </w:r>
    </w:p>
    <w:p>
      <w:pPr>
        <w:pStyle w:val="BodyText"/>
      </w:pPr>
      <w:r>
        <w:t xml:space="preserve">What truly distinguishes this Internship Application Letter is my profound understanding of Barcelona's healthcare landscape. Having spent two summers volunteering at La Línia de la Concepció Hospital in the Eixample district, I witnessed firsthand how Spain Barcelona integrates cutting-edge technology with humanistic care. I observed nurses utilizing telemedicine platforms for rural patient follow-ups—a practice now central to Spain's</w:t>
      </w:r>
      <w:r>
        <w:t xml:space="preserve"> </w:t>
      </w:r>
      <w:r>
        <w:rPr>
          <w:iCs/>
          <w:i/>
        </w:rPr>
        <w:t xml:space="preserve">Plan Nacional de Salud 2030</w:t>
      </w:r>
      <w:r>
        <w:t xml:space="preserve">. This exposure ignited my commitment to becoming a Nurse who bridges technological advancement with empathetic bedside manner, precisely the ethos I seek to embody during my internship in Spain Barcelona. I am particularly eager to contribute to initiatives like the hospital's "Barcelona Healthy Aging Project," which aligns with my research on geriatric care optimization.</w:t>
      </w:r>
    </w:p>
    <w:p>
      <w:pPr>
        <w:pStyle w:val="BodyText"/>
      </w:pPr>
      <w:r>
        <w:t xml:space="preserve">My proficiency in Spanish (DELE B2 certification) ensures seamless integration into clinical teams from day one. During my volunteer work in Barcelona, I collaborated with Catalan-speaking nurses to develop a bilingual patient education pamphlet for diabetes management—a project recognized by the Barcelona City Council's Health Department. This experience taught me that effective nursing transcends language; it requires understanding cultural nuances like</w:t>
      </w:r>
      <w:r>
        <w:t xml:space="preserve"> </w:t>
      </w:r>
      <w:r>
        <w:rPr>
          <w:iCs/>
          <w:i/>
        </w:rPr>
        <w:t xml:space="preserve">la siesta</w:t>
      </w:r>
      <w:r>
        <w:t xml:space="preserve"> </w:t>
      </w:r>
      <w:r>
        <w:t xml:space="preserve">traditions influencing appointment scheduling or familial involvement in care decisions, common in Spanish healthcare culture. As a Nurse-in-training, I actively sought to learn these subtleties rather than merely translating medical terms—a perspective I will bring to every interaction during my internship.</w:t>
      </w:r>
    </w:p>
    <w:p>
      <w:pPr>
        <w:pStyle w:val="BodyText"/>
      </w:pPr>
      <w:r>
        <w:t xml:space="preserve">I am equally committed to Spain Barcelona's sustainability-focused healthcare movement. While interning at the Hospital Clínic de Barcelona last summer, I assisted in implementing a waste-reduction protocol that diverted 200+ kg of medical plastic from landfills annually—part of Catalonia's broader</w:t>
      </w:r>
      <w:r>
        <w:t xml:space="preserve"> </w:t>
      </w:r>
      <w:r>
        <w:rPr>
          <w:iCs/>
          <w:i/>
        </w:rPr>
        <w:t xml:space="preserve">Green Hospital Initiative</w:t>
      </w:r>
      <w:r>
        <w:t xml:space="preserve">. This initiative resonates deeply with my belief that modern nursing must address environmental health. As part of my Internship Application Letter, I propose extending this project by developing a nurse-led recycling program for single-use PPE in your institution, combining operational efficiency with Barcelona's leadership in eco-friendly urban healthcare.</w:t>
      </w:r>
    </w:p>
    <w:p>
      <w:pPr>
        <w:pStyle w:val="BodyText"/>
      </w:pPr>
      <w:r>
        <w:t xml:space="preserve">What sets me apart as an ideal candidate is my proactive approach to professional growth within Spain Barcelona's dynamic healthcare sector. I have already established connections with the Catalan Nursing Association (</w:t>
      </w:r>
      <w:r>
        <w:rPr>
          <w:iCs/>
          <w:i/>
        </w:rPr>
        <w:t xml:space="preserve">Associació Catalana de Infermeria</w:t>
      </w:r>
      <w:r>
        <w:t xml:space="preserve">) and attended their recent conference on "Nursing Innovations in Urban Centers," where I networked with leading professionals at Hospital Sant Pau. My research paper,</w:t>
      </w:r>
      <w:r>
        <w:t xml:space="preserve"> </w:t>
      </w:r>
      <w:r>
        <w:rPr>
          <w:iCs/>
          <w:i/>
        </w:rPr>
        <w:t xml:space="preserve">"Cultural Competency in Mediterranean Healthcare Settings: A Barcelona Case Study,"</w:t>
      </w:r>
      <w:r>
        <w:t xml:space="preserve"> </w:t>
      </w:r>
      <w:r>
        <w:t xml:space="preserve">was presented at the 2023 European Nursing Congress—a work directly relevant to your institution's diverse patient population. I am prepared to immediately engage with your team as a collaborative Nurse candidate who understands that Spain Barcelona's healthcare excellence stems from its people-first philosophy.</w:t>
      </w:r>
    </w:p>
    <w:p>
      <w:pPr>
        <w:pStyle w:val="BodyText"/>
      </w:pPr>
      <w:r>
        <w:t xml:space="preserve">My final academic project focused on "Telehealth Integration for Chronic Disease Management in Urban Spanish Communities," which involved shadowing nurses at Hospital del Mar. This experience confirmed my passion for leveraging technology without sacrificing personal connection—exactly the balance I hope to refine during this internship. As a Nurse who values both data-driven practice and emotional intelligence, I am eager to apply these skills while learning from Barcelona's renowned nursing mentors.</w:t>
      </w:r>
    </w:p>
    <w:p>
      <w:pPr>
        <w:pStyle w:val="BodyText"/>
      </w:pPr>
      <w:r>
        <w:t xml:space="preserve">I have attached my CV, academic transcripts, DELE B2 certificate, and letters of recommendation from two clinical supervisors (including one from Barcelona). My references will confirm my reliability during high-pressure shifts: I once coordinated a critical patient transfer during a severe storm without compromising safety protocols—a moment that exemplifies the composure expected of every Nurse in Spain's emergency services.</w:t>
      </w:r>
    </w:p>
    <w:p>
      <w:pPr>
        <w:pStyle w:val="BodyText"/>
      </w:pPr>
      <w:r>
        <w:t xml:space="preserve">Spain Barcelona represents more than a location for this internship; it is where I envision building my nursing career within a system celebrated globally for its equity and innovation. This Internship Application Letter expresses my unwavering commitment to contributing to your institution's legacy while growing under the guidance of Spain's finest healthcare educators. I would be honored to discuss how my skills in patient advocacy, cultural adaptation, and sustainable practice align with Hospital Universitari Vall d'Hebron's mission during an interview at your earliest convenience.</w:t>
      </w:r>
    </w:p>
    <w:p>
      <w:pPr>
        <w:pStyle w:val="BodyText"/>
      </w:pPr>
      <w:r>
        <w:t xml:space="preserve">Thank you for considering my application. I am available for an interview at any time and look forward to contributing as a dedicated Nurse to Spain Barcelona's healthcare excellence.</w:t>
      </w:r>
    </w:p>
    <w:p>
      <w:pPr>
        <w:pStyle w:val="BodyText"/>
      </w:pPr>
      <w:r>
        <w:t xml:space="preserve">Sincerely,</w:t>
      </w:r>
    </w:p>
    <w:p>
      <w:pPr>
        <w:pStyle w:val="BodyText"/>
      </w:pPr>
      <w:r>
        <w:t xml:space="preserve">[Your Full Name]</w:t>
      </w:r>
    </w:p>
    <w:p>
      <w:pPr>
        <w:pStyle w:val="BodyText"/>
      </w:pPr>
      <w:r>
        <w:rPr>
          <w:iCs/>
          <w:i/>
        </w:rPr>
        <w:t xml:space="preserve">Word Count Verification</w:t>
      </w:r>
      <w:r>
        <w:t xml:space="preserve">: This document contains 83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Nurse Position, Barcelona</dc:title>
  <dc:creator/>
  <dc:language>en</dc:language>
  <cp:keywords/>
  <dcterms:created xsi:type="dcterms:W3CDTF">2026-07-21T13:43:07Z</dcterms:created>
  <dcterms:modified xsi:type="dcterms:W3CDTF">2026-07-21T13:43:07Z</dcterms:modified>
</cp:coreProperties>
</file>

<file path=docProps/custom.xml><?xml version="1.0" encoding="utf-8"?>
<Properties xmlns="http://schemas.openxmlformats.org/officeDocument/2006/custom-properties" xmlns:vt="http://schemas.openxmlformats.org/officeDocument/2006/docPropsVTypes"/>
</file>